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b23c333dfd79d31bb95be17878277f339e4c9c1"/>
    <w:p>
      <w:pPr>
        <w:pStyle w:val="Heading1"/>
      </w:pPr>
      <w:r>
        <w:t xml:space="preserve">Personal Statement: Pursuing Excellence as a Software Engineer in Brazil Brasília</w:t>
      </w:r>
    </w:p>
    <w:p>
      <w:pPr>
        <w:pStyle w:val="FirstParagraph"/>
      </w:pPr>
      <w:r>
        <w:t xml:space="preserve">The following represents my Personal Statement, articulating my professional journey, technical capabilities, and unwavering commitment to contributing as a dedicated Software Engineer within the dynamic technological landscape of Brazil Brasília. As someone deeply passionate about leveraging technology to solve real-world challenges and foster inclusive growth, I have meticulously aligned my career trajectory with the unique opportunities and evolving needs of Brasília's burgeoning tech ecosystem. This document serves as a testament to my qualifications, values, and vision for thriving within the heart of Brazil's federal capital.</w:t>
      </w:r>
    </w:p>
    <w:p>
      <w:pPr>
        <w:pStyle w:val="BodyText"/>
      </w:pPr>
      <w:r>
        <w:t xml:space="preserve">My journey in software development began during my undergraduate studies in Computer Science at Universidade de Brasília (UnB), where I was immersed in an environment that fostered both rigorous technical education and a profound appreciation for Brazil’s cultural richness. UnB, situated within the vibrant Plano Piloto district of Brasília, provided me with not only exceptional academic resources but also constant exposure to the city’s unique rhythm – a blend of governmental significance, urban planning ingenuity, and diverse communities. It was here that I cultivated my core technical skills in Java, Python, and modern web frameworks (React.js), while simultaneously developing an acute awareness of how technology can be deployed to enhance public services – a critical focus area for Brasília as the administrative epicenter of Brazil.</w:t>
      </w:r>
    </w:p>
    <w:p>
      <w:pPr>
        <w:pStyle w:val="BodyText"/>
      </w:pPr>
      <w:r>
        <w:t xml:space="preserve">My professional experience has been defined by a commitment to building scalable, secure, and user-centric software solutions. I have worked extensively with cloud platforms (AWS and Google Cloud), containerization (Docker, Kubernetes), and agile methodologies within diverse environments. A significant portion of my career was spent developing backend systems for a leading Brazilian fintech company based in São Paulo; however, it was during this time that I actively sought opportunities to understand the specific technological demands of the federal capital. I volunteered on open-source projects aimed at improving civic engagement platforms – projects directly relevant to the needs of government entities and citizens across Brazil Brasília. This experience solidified my understanding that effective software engineering in Brazil requires not just technical proficiency, but a deep contextual awareness of local regulations (like LGPD), user behaviors, and the specific operational challenges faced by institutions in Brasília's unique administrative setting.</w:t>
      </w:r>
    </w:p>
    <w:p>
      <w:pPr>
        <w:pStyle w:val="BodyText"/>
      </w:pPr>
      <w:r>
        <w:t xml:space="preserve">I am particularly drawn to the opportunity to apply my skills as a Software Engineer within Brazil Brasília for several compelling reasons. Firstly, Brasília is not just a city; it is the pulsating nucleus of Brazil's governance and policy-making. This creates an unparalleled environment for software engineers whose work directly impacts national infrastructure, public service delivery (from healthcare to transportation management), and citizen engagement platforms. I am eager to contribute to projects that serve millions of Brazilians across federal, state, and municipal levels – a mission that aligns perfectly with my belief in technology's power to drive positive societal change. Secondly, Brasília is rapidly emerging as a strategic hub for tech innovation beyond the traditional coastal centers. The presence of major government IT initiatives (like the Digital Brazil Program), growing startups focused on public sector solutions, and institutions like the Brazilian Institute of Geography and Statistics (IBGE) actively seeking modern software solutions present a fertile ground for impactful engineering work that I am eager to be part of.</w:t>
      </w:r>
    </w:p>
    <w:p>
      <w:pPr>
        <w:pStyle w:val="BodyText"/>
      </w:pPr>
      <w:r>
        <w:t xml:space="preserve">My technical toolkit is complemented by strong communication skills in Portuguese (native) and English (fluent), essential for collaborating effectively within international teams and with diverse Brazilian stakeholders across Brasília. I thrive in collaborative, agile environments where clear communication, proactive problem-solving, and a commitment to continuous learning are paramount – values deeply ingrained in the best practices of successful software engineering teams operating within the Brazilian context. I am not merely seeking a job; I am committed to becoming an integral part of the Brasília tech community, contributing to its growth while learning from its vibrant talent pool.</w:t>
      </w:r>
    </w:p>
    <w:p>
      <w:pPr>
        <w:pStyle w:val="BodyText"/>
      </w:pPr>
      <w:r>
        <w:t xml:space="preserve">Looking ahead, my career goals are firmly anchored in Brazil Brasília. I aim to leverage my experience as a Software Engineer to develop robust, innovative solutions that address critical needs within the public sector and local businesses. I am particularly interested in exploring how artificial intelligence and data-driven insights can be responsibly implemented to improve urban management and citizen services – areas of high priority for Brasília's future development strategy. I envision contributing to long-term projects that are not only technically sound but also culturally sensitive, ensuring technology serves the people of Brasília effectively and ethically.</w:t>
      </w:r>
    </w:p>
    <w:p>
      <w:pPr>
        <w:pStyle w:val="BodyText"/>
      </w:pPr>
      <w:r>
        <w:t xml:space="preserve">What sets me apart is my genuine passion for Brazil’s technological advancement and my specific desire to build a meaningful career right here in Brasília. I am not applying from afar; I have lived, studied, and worked within the Brazilian context for years. I understand the nuances of working within Brazilian companies, navigating local business practices, and delivering solutions that resonate with domestic users. My Personal Statement is more than an application; it is a declaration of my intent to root myself in this city – to become a respected member of Brasília's engineering community, contributing skills and enthusiasm to its exciting future. I am ready to bring my dedication, technical expertise, and deep appreciation for Brazil's potential as a Software Engineer committed to making a tangible difference in Brazil Brasília.</w:t>
      </w:r>
    </w:p>
    <w:p>
      <w:pPr>
        <w:pStyle w:val="BodyText"/>
      </w:pPr>
      <w:r>
        <w:t xml:space="preserve">I am confident that my technical abilities, cultural understanding, proactive attitude, and specific commitment to contributing within the unique environment of Brazil Brasília make me an ideal candidate for this role. I am eager to discuss how my background and vision align with your team's objectives and contribute to the continued technological advancement of our city and nat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Brazil Brasília</dc:title>
  <dc:creator/>
  <cp:keywords/>
  <dcterms:created xsi:type="dcterms:W3CDTF">2026-04-22T22:18:27Z</dcterms:created>
  <dcterms:modified xsi:type="dcterms:W3CDTF">2026-04-22T22:18:27Z</dcterms:modified>
</cp:coreProperties>
</file>

<file path=docProps/custom.xml><?xml version="1.0" encoding="utf-8"?>
<Properties xmlns="http://schemas.openxmlformats.org/officeDocument/2006/custom-properties" xmlns:vt="http://schemas.openxmlformats.org/officeDocument/2006/docPropsVTypes"/>
</file>